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r w:rsidRPr="0041491B">
        <w:rPr>
          <w:b/>
          <w:bCs/>
          <w:color w:val="FF0000"/>
          <w:sz w:val="36"/>
          <w:szCs w:val="36"/>
        </w:rPr>
        <w:t>MARitime Soft Skills for Onboard Healthy Nutrition and</w:t>
      </w:r>
      <w:r w:rsidRPr="0041491B">
        <w:rPr>
          <w:b/>
          <w:bCs/>
          <w:color w:val="FF0000"/>
          <w:sz w:val="36"/>
          <w:szCs w:val="36"/>
          <w:lang w:val="ro-RO"/>
        </w:rPr>
        <w:t xml:space="preserve"> </w:t>
      </w:r>
      <w:r w:rsidRPr="0041491B">
        <w:rPr>
          <w:b/>
          <w:bCs/>
          <w:color w:val="FF0000"/>
          <w:sz w:val="36"/>
          <w:szCs w:val="36"/>
        </w:rPr>
        <w:t xml:space="preserve">CULinary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5DA260E" w14:textId="77777777" w:rsidR="00E26891" w:rsidRPr="00BA4FDF" w:rsidRDefault="00002170" w:rsidP="00E2689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002170">
        <w:rPr>
          <w:lang w:val="en-GB"/>
        </w:rPr>
        <w:t xml:space="preserve"> </w:t>
      </w:r>
      <w:r w:rsidR="00E26891" w:rsidRPr="00BA4FDF">
        <w:rPr>
          <w:rFonts w:eastAsiaTheme="majorEastAsia"/>
          <w:b/>
          <w:bCs/>
          <w:color w:val="1F497D" w:themeColor="text2"/>
          <w:spacing w:val="-10"/>
          <w:kern w:val="28"/>
          <w:sz w:val="64"/>
          <w:szCs w:val="64"/>
          <w:lang w:val="en-GB"/>
        </w:rPr>
        <w:t>ONBOARD COOKING SKILLS</w:t>
      </w:r>
    </w:p>
    <w:p w14:paraId="2840870A" w14:textId="0CF2AE6C" w:rsidR="00453842" w:rsidRDefault="00453842" w:rsidP="00E26891">
      <w:pPr>
        <w:pStyle w:val="Title"/>
        <w:rPr>
          <w:lang w:val="en-GB"/>
        </w:rPr>
      </w:pPr>
    </w:p>
    <w:p w14:paraId="588E148A" w14:textId="77777777" w:rsidR="00E26891" w:rsidRDefault="00E26891" w:rsidP="00E26891">
      <w:pPr>
        <w:rPr>
          <w:lang w:val="en-GB"/>
        </w:rPr>
      </w:pPr>
    </w:p>
    <w:p w14:paraId="4A45AF69" w14:textId="77777777" w:rsidR="00E26891" w:rsidRPr="00E26891" w:rsidRDefault="00E26891" w:rsidP="00E26891">
      <w:pP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5321F3B9"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E26891">
        <w:rPr>
          <w:rFonts w:eastAsiaTheme="majorEastAsia"/>
          <w:b/>
          <w:bCs/>
          <w:color w:val="FF0000"/>
          <w:spacing w:val="-10"/>
          <w:kern w:val="28"/>
          <w:sz w:val="72"/>
          <w:szCs w:val="72"/>
          <w:lang w:val="en-GB"/>
        </w:rPr>
        <w:t>I - VIII A</w:t>
      </w:r>
      <w:r w:rsidRPr="003A7EA1">
        <w:rPr>
          <w:rFonts w:eastAsiaTheme="majorEastAsia"/>
          <w:b/>
          <w:bCs/>
          <w:color w:val="FF0000"/>
          <w:spacing w:val="-10"/>
          <w:kern w:val="28"/>
          <w:sz w:val="72"/>
          <w:szCs w:val="72"/>
          <w:lang w:val="en-GB"/>
        </w:rPr>
        <w:t xml:space="preserve"> </w:t>
      </w:r>
    </w:p>
    <w:p w14:paraId="69B66BDD" w14:textId="30BFFB8B" w:rsidR="00EB66D4" w:rsidRPr="00921A91" w:rsidRDefault="00E26891" w:rsidP="00E26891">
      <w:pPr>
        <w:jc w:val="center"/>
      </w:pPr>
      <w:r>
        <w:rPr>
          <w:rFonts w:eastAsiaTheme="majorEastAsia"/>
          <w:b/>
          <w:bCs/>
          <w:color w:val="1F497D" w:themeColor="text2"/>
          <w:spacing w:val="-10"/>
          <w:kern w:val="28"/>
          <w:sz w:val="72"/>
          <w:szCs w:val="72"/>
          <w:lang w:val="en-GB"/>
        </w:rPr>
        <w:t>Sustainability in the Galleys</w:t>
      </w:r>
    </w:p>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23AB9438" w:rsidR="003A3229" w:rsidRPr="005F6C83" w:rsidRDefault="003C222A" w:rsidP="003A3229">
      <w:pPr>
        <w:pStyle w:val="Normalbold"/>
        <w:rPr>
          <w:color w:val="FF0000"/>
          <w:lang w:val="en-US"/>
        </w:rPr>
      </w:pPr>
      <w:r w:rsidRPr="005F6C83">
        <w:rPr>
          <w:color w:val="FF0000"/>
          <w:lang w:val="en-US"/>
        </w:rPr>
        <w:lastRenderedPageBreak/>
        <w:t xml:space="preserve">REVIEW QUESTIONS </w:t>
      </w:r>
    </w:p>
    <w:p w14:paraId="397BB223" w14:textId="77777777" w:rsidR="00714AB2" w:rsidRPr="00005A56" w:rsidRDefault="00714AB2" w:rsidP="00714AB2">
      <w:pPr>
        <w:rPr>
          <w:lang w:val="en-GB"/>
        </w:rPr>
      </w:pPr>
    </w:p>
    <w:p w14:paraId="66007494" w14:textId="3F3E7487" w:rsidR="00236728" w:rsidRPr="00236728" w:rsidRDefault="00236728" w:rsidP="00236728">
      <w:pPr>
        <w:pStyle w:val="NormalWeb"/>
        <w:rPr>
          <w:sz w:val="20"/>
          <w:szCs w:val="20"/>
        </w:rPr>
      </w:pPr>
      <w:r w:rsidRPr="00236728">
        <w:rPr>
          <w:rStyle w:val="Strong"/>
          <w:sz w:val="20"/>
          <w:szCs w:val="20"/>
        </w:rPr>
        <w:t>1. Why is it important to adjust menus based on weather and sea conditions?</w:t>
      </w:r>
      <w:r w:rsidRPr="00236728">
        <w:rPr>
          <w:sz w:val="20"/>
          <w:szCs w:val="20"/>
        </w:rPr>
        <w:br/>
        <w:t>A. To reduce cooking time</w:t>
      </w:r>
      <w:r w:rsidRPr="00236728">
        <w:rPr>
          <w:sz w:val="20"/>
          <w:szCs w:val="20"/>
        </w:rPr>
        <w:br/>
        <w:t>B. To match local cuisine</w:t>
      </w:r>
      <w:r w:rsidRPr="00236728">
        <w:rPr>
          <w:sz w:val="20"/>
          <w:szCs w:val="20"/>
        </w:rPr>
        <w:br/>
      </w:r>
      <w:r w:rsidRPr="00236728">
        <w:rPr>
          <w:sz w:val="20"/>
          <w:szCs w:val="20"/>
          <w:highlight w:val="yellow"/>
        </w:rPr>
        <w:t>C. To ensure crew health, comfort, and safety</w:t>
      </w:r>
      <w:r w:rsidRPr="00236728">
        <w:rPr>
          <w:sz w:val="20"/>
          <w:szCs w:val="20"/>
        </w:rPr>
        <w:br/>
        <w:t>D. To follow standard recipes</w:t>
      </w:r>
      <w:r w:rsidRPr="00236728">
        <w:rPr>
          <w:sz w:val="20"/>
          <w:szCs w:val="20"/>
        </w:rPr>
        <w:br/>
      </w:r>
    </w:p>
    <w:p w14:paraId="5A5AF88F" w14:textId="0D8FD431" w:rsidR="00236728" w:rsidRPr="00236728" w:rsidRDefault="00236728" w:rsidP="00236728">
      <w:pPr>
        <w:pStyle w:val="NormalWeb"/>
        <w:rPr>
          <w:sz w:val="20"/>
          <w:szCs w:val="20"/>
        </w:rPr>
      </w:pPr>
      <w:r w:rsidRPr="00236728">
        <w:rPr>
          <w:rStyle w:val="Strong"/>
          <w:sz w:val="20"/>
          <w:szCs w:val="20"/>
        </w:rPr>
        <w:t>2. What is a likely consequence of serving heavy, greasy meals during rough sea conditions?</w:t>
      </w:r>
      <w:r w:rsidRPr="00236728">
        <w:rPr>
          <w:sz w:val="20"/>
          <w:szCs w:val="20"/>
        </w:rPr>
        <w:br/>
        <w:t>A. Increased appetite</w:t>
      </w:r>
      <w:r w:rsidRPr="00236728">
        <w:rPr>
          <w:sz w:val="20"/>
          <w:szCs w:val="20"/>
        </w:rPr>
        <w:br/>
        <w:t>B. Higher crew morale</w:t>
      </w:r>
      <w:r w:rsidRPr="00236728">
        <w:rPr>
          <w:sz w:val="20"/>
          <w:szCs w:val="20"/>
        </w:rPr>
        <w:br/>
      </w:r>
      <w:r w:rsidRPr="00236728">
        <w:rPr>
          <w:sz w:val="20"/>
          <w:szCs w:val="20"/>
          <w:highlight w:val="yellow"/>
        </w:rPr>
        <w:t>C. Increased risk of seasickness</w:t>
      </w:r>
      <w:r w:rsidRPr="00236728">
        <w:rPr>
          <w:sz w:val="20"/>
          <w:szCs w:val="20"/>
        </w:rPr>
        <w:br/>
        <w:t>D. Reduced food cost</w:t>
      </w:r>
      <w:r w:rsidRPr="00236728">
        <w:rPr>
          <w:sz w:val="20"/>
          <w:szCs w:val="20"/>
        </w:rPr>
        <w:br/>
      </w:r>
    </w:p>
    <w:p w14:paraId="6EFE68C7" w14:textId="14A44B7E" w:rsidR="00236728" w:rsidRPr="00236728" w:rsidRDefault="00236728" w:rsidP="00236728">
      <w:pPr>
        <w:pStyle w:val="NormalWeb"/>
      </w:pPr>
      <w:r w:rsidRPr="00236728">
        <w:rPr>
          <w:rStyle w:val="Strong"/>
          <w:sz w:val="20"/>
          <w:szCs w:val="20"/>
        </w:rPr>
        <w:t>3. How can extreme weather and sea conditions affect seafarers’ performance?</w:t>
      </w:r>
      <w:r w:rsidRPr="00236728">
        <w:rPr>
          <w:sz w:val="20"/>
          <w:szCs w:val="20"/>
        </w:rPr>
        <w:br/>
        <w:t>A. It boosts physical energy</w:t>
      </w:r>
      <w:r w:rsidRPr="00236728">
        <w:rPr>
          <w:sz w:val="20"/>
          <w:szCs w:val="20"/>
        </w:rPr>
        <w:br/>
        <w:t>B. It increases appetite and productivity</w:t>
      </w:r>
      <w:r w:rsidRPr="00236728">
        <w:rPr>
          <w:sz w:val="20"/>
          <w:szCs w:val="20"/>
        </w:rPr>
        <w:br/>
      </w:r>
      <w:r w:rsidRPr="00236728">
        <w:rPr>
          <w:sz w:val="20"/>
          <w:szCs w:val="20"/>
          <w:highlight w:val="yellow"/>
        </w:rPr>
        <w:t>C. It can reduce motivation and physical efficiency</w:t>
      </w:r>
      <w:r w:rsidRPr="00236728">
        <w:rPr>
          <w:sz w:val="20"/>
          <w:szCs w:val="20"/>
        </w:rPr>
        <w:br/>
        <w:t>D. It improves sleep patterns</w:t>
      </w:r>
      <w:r w:rsidRPr="00236728">
        <w:rPr>
          <w:sz w:val="20"/>
          <w:szCs w:val="20"/>
        </w:rPr>
        <w:br/>
      </w:r>
    </w:p>
    <w:p w14:paraId="0EFED6B7" w14:textId="77777777" w:rsidR="00236728" w:rsidRDefault="00236728" w:rsidP="00236728">
      <w:pPr>
        <w:pStyle w:val="NormalWeb"/>
        <w:rPr>
          <w:sz w:val="20"/>
          <w:szCs w:val="20"/>
        </w:rPr>
      </w:pPr>
      <w:r w:rsidRPr="00236728">
        <w:rPr>
          <w:rStyle w:val="Strong"/>
          <w:sz w:val="20"/>
          <w:szCs w:val="20"/>
        </w:rPr>
        <w:t>4. What is one effective cooking method during turbulent sea conditions?</w:t>
      </w:r>
      <w:r w:rsidRPr="00236728">
        <w:rPr>
          <w:sz w:val="20"/>
          <w:szCs w:val="20"/>
        </w:rPr>
        <w:br/>
        <w:t>A. Deep frying in open pans</w:t>
      </w:r>
      <w:r w:rsidRPr="00236728">
        <w:rPr>
          <w:sz w:val="20"/>
          <w:szCs w:val="20"/>
        </w:rPr>
        <w:br/>
        <w:t>B. Boiling large pots of soup</w:t>
      </w:r>
      <w:r w:rsidRPr="00236728">
        <w:rPr>
          <w:sz w:val="20"/>
          <w:szCs w:val="20"/>
        </w:rPr>
        <w:br/>
      </w:r>
      <w:r w:rsidRPr="00236728">
        <w:rPr>
          <w:sz w:val="20"/>
          <w:szCs w:val="20"/>
          <w:highlight w:val="yellow"/>
        </w:rPr>
        <w:t>C. Baking pre-portioned meals in the oven</w:t>
      </w:r>
      <w:r w:rsidRPr="00236728">
        <w:rPr>
          <w:sz w:val="20"/>
          <w:szCs w:val="20"/>
        </w:rPr>
        <w:br/>
        <w:t>D. Stir-frying with excessive oil</w:t>
      </w:r>
    </w:p>
    <w:p w14:paraId="4906F831" w14:textId="60BD8D45" w:rsidR="00236728" w:rsidRPr="00236728" w:rsidRDefault="00236728" w:rsidP="00236728">
      <w:pPr>
        <w:pStyle w:val="NormalWeb"/>
        <w:rPr>
          <w:sz w:val="20"/>
          <w:szCs w:val="20"/>
        </w:rPr>
      </w:pPr>
      <w:r w:rsidRPr="00236728">
        <w:rPr>
          <w:rStyle w:val="Strong"/>
          <w:sz w:val="20"/>
          <w:szCs w:val="20"/>
        </w:rPr>
        <w:t>5. What is a smart strategy for maintaining nutrition when cooking is difficult due to weather?</w:t>
      </w:r>
      <w:r w:rsidRPr="00236728">
        <w:rPr>
          <w:sz w:val="20"/>
          <w:szCs w:val="20"/>
        </w:rPr>
        <w:br/>
        <w:t>A. Skip meals entirely</w:t>
      </w:r>
      <w:r w:rsidRPr="00236728">
        <w:rPr>
          <w:sz w:val="20"/>
          <w:szCs w:val="20"/>
        </w:rPr>
        <w:br/>
        <w:t>B. Use preserved snacks only</w:t>
      </w:r>
      <w:r w:rsidRPr="00236728">
        <w:rPr>
          <w:sz w:val="20"/>
          <w:szCs w:val="20"/>
        </w:rPr>
        <w:br/>
      </w:r>
      <w:r w:rsidRPr="00236728">
        <w:rPr>
          <w:sz w:val="20"/>
          <w:szCs w:val="20"/>
          <w:highlight w:val="yellow"/>
        </w:rPr>
        <w:t>C. Prepare ready-to-eat, balanced meals in advance</w:t>
      </w:r>
      <w:r w:rsidRPr="00236728">
        <w:rPr>
          <w:sz w:val="20"/>
          <w:szCs w:val="20"/>
        </w:rPr>
        <w:br/>
        <w:t>D. Switch to cold drinks only</w:t>
      </w:r>
      <w:r w:rsidRPr="00236728">
        <w:rPr>
          <w:sz w:val="20"/>
          <w:szCs w:val="20"/>
        </w:rPr>
        <w:br/>
      </w:r>
    </w:p>
    <w:p w14:paraId="7382F38F" w14:textId="59CE9CB8" w:rsidR="00236728" w:rsidRPr="00236728" w:rsidRDefault="00236728" w:rsidP="00236728">
      <w:pPr>
        <w:pStyle w:val="NormalWeb"/>
        <w:rPr>
          <w:sz w:val="20"/>
          <w:szCs w:val="20"/>
        </w:rPr>
      </w:pPr>
      <w:r w:rsidRPr="00236728">
        <w:rPr>
          <w:rStyle w:val="Strong"/>
          <w:sz w:val="20"/>
          <w:szCs w:val="20"/>
        </w:rPr>
        <w:t>6. When planning meals for seafarers with dietary restrictions during rough seas, you should:</w:t>
      </w:r>
      <w:r w:rsidRPr="00236728">
        <w:rPr>
          <w:sz w:val="20"/>
          <w:szCs w:val="20"/>
        </w:rPr>
        <w:br/>
        <w:t>A. Offer only standard meals</w:t>
      </w:r>
      <w:r w:rsidRPr="00236728">
        <w:rPr>
          <w:sz w:val="20"/>
          <w:szCs w:val="20"/>
        </w:rPr>
        <w:br/>
        <w:t>B. Ignore restrictions until calmer weather</w:t>
      </w:r>
      <w:r w:rsidRPr="00236728">
        <w:rPr>
          <w:sz w:val="20"/>
          <w:szCs w:val="20"/>
        </w:rPr>
        <w:br/>
      </w:r>
      <w:r w:rsidRPr="00236728">
        <w:rPr>
          <w:sz w:val="20"/>
          <w:szCs w:val="20"/>
          <w:highlight w:val="yellow"/>
        </w:rPr>
        <w:t>C. Pre-prepare suitable meal options</w:t>
      </w:r>
      <w:r w:rsidRPr="00236728">
        <w:rPr>
          <w:sz w:val="20"/>
          <w:szCs w:val="20"/>
        </w:rPr>
        <w:br/>
        <w:t>D. Serve buffet-style meals</w:t>
      </w:r>
      <w:r w:rsidRPr="00236728">
        <w:rPr>
          <w:sz w:val="20"/>
          <w:szCs w:val="20"/>
        </w:rPr>
        <w:br/>
      </w:r>
    </w:p>
    <w:p w14:paraId="3D883D48" w14:textId="3DB58EDB" w:rsidR="00236728" w:rsidRPr="00236728" w:rsidRDefault="00236728" w:rsidP="00236728">
      <w:pPr>
        <w:pStyle w:val="NormalWeb"/>
        <w:rPr>
          <w:sz w:val="20"/>
          <w:szCs w:val="20"/>
        </w:rPr>
      </w:pPr>
      <w:r w:rsidRPr="00236728">
        <w:rPr>
          <w:rStyle w:val="Strong"/>
          <w:sz w:val="20"/>
          <w:szCs w:val="20"/>
        </w:rPr>
        <w:t>7. What can help the cook prepare for changing sea conditions?</w:t>
      </w:r>
      <w:r w:rsidRPr="00236728">
        <w:rPr>
          <w:sz w:val="20"/>
          <w:szCs w:val="20"/>
        </w:rPr>
        <w:br/>
        <w:t>A. Guessing based on experience</w:t>
      </w:r>
      <w:r w:rsidRPr="00236728">
        <w:rPr>
          <w:sz w:val="20"/>
          <w:szCs w:val="20"/>
        </w:rPr>
        <w:br/>
        <w:t>B. Ignoring weather forecasts</w:t>
      </w:r>
      <w:r w:rsidRPr="00236728">
        <w:rPr>
          <w:sz w:val="20"/>
          <w:szCs w:val="20"/>
        </w:rPr>
        <w:br/>
      </w:r>
      <w:r w:rsidRPr="00236728">
        <w:rPr>
          <w:sz w:val="20"/>
          <w:szCs w:val="20"/>
          <w:highlight w:val="yellow"/>
        </w:rPr>
        <w:t>C. Regularly checking weather updates and coordinating with officers</w:t>
      </w:r>
      <w:r w:rsidRPr="00236728">
        <w:rPr>
          <w:sz w:val="20"/>
          <w:szCs w:val="20"/>
        </w:rPr>
        <w:br/>
        <w:t>D. Sticking to a fixed weekly menu</w:t>
      </w:r>
      <w:r w:rsidRPr="00236728">
        <w:rPr>
          <w:sz w:val="20"/>
          <w:szCs w:val="20"/>
        </w:rPr>
        <w:br/>
      </w:r>
    </w:p>
    <w:p w14:paraId="2EA3B6E5" w14:textId="2F893E85" w:rsidR="00236728" w:rsidRPr="00236728" w:rsidRDefault="00236728" w:rsidP="00236728">
      <w:pPr>
        <w:pStyle w:val="NormalWeb"/>
      </w:pPr>
      <w:r w:rsidRPr="00236728">
        <w:rPr>
          <w:rStyle w:val="Strong"/>
          <w:sz w:val="20"/>
          <w:szCs w:val="20"/>
        </w:rPr>
        <w:t>8. Why do seafarers' food preferences change with the weather?</w:t>
      </w:r>
      <w:r w:rsidRPr="00236728">
        <w:rPr>
          <w:sz w:val="20"/>
          <w:szCs w:val="20"/>
        </w:rPr>
        <w:br/>
        <w:t>A. They always want new recipes</w:t>
      </w:r>
      <w:r w:rsidRPr="00236728">
        <w:rPr>
          <w:sz w:val="20"/>
          <w:szCs w:val="20"/>
        </w:rPr>
        <w:br/>
        <w:t>B. They prefer meals from different cultures</w:t>
      </w:r>
      <w:r w:rsidRPr="00236728">
        <w:rPr>
          <w:sz w:val="20"/>
          <w:szCs w:val="20"/>
        </w:rPr>
        <w:br/>
      </w:r>
      <w:r w:rsidRPr="00236728">
        <w:rPr>
          <w:sz w:val="20"/>
          <w:szCs w:val="20"/>
          <w:highlight w:val="yellow"/>
        </w:rPr>
        <w:t>C. Appetite, comfort needs, and digestion are affected by temperature and motion</w:t>
      </w:r>
      <w:r w:rsidRPr="00236728">
        <w:rPr>
          <w:sz w:val="20"/>
          <w:szCs w:val="20"/>
        </w:rPr>
        <w:br/>
        <w:t>D. They get bored easily</w:t>
      </w:r>
      <w:r w:rsidRPr="00236728">
        <w:rPr>
          <w:sz w:val="20"/>
          <w:szCs w:val="20"/>
        </w:rPr>
        <w:br/>
      </w:r>
    </w:p>
    <w:p w14:paraId="59AC4176" w14:textId="79363E53" w:rsidR="00236728" w:rsidRPr="00236728" w:rsidRDefault="00236728" w:rsidP="00236728"/>
    <w:p w14:paraId="405836A4" w14:textId="30DD0179" w:rsidR="00236728" w:rsidRPr="00236728" w:rsidRDefault="00236728" w:rsidP="00236728">
      <w:pPr>
        <w:pStyle w:val="NormalWeb"/>
      </w:pPr>
      <w:r w:rsidRPr="00236728">
        <w:rPr>
          <w:rStyle w:val="Strong"/>
          <w:sz w:val="20"/>
          <w:szCs w:val="20"/>
        </w:rPr>
        <w:lastRenderedPageBreak/>
        <w:t>9. Which of the following is an unsafe meal choice during rough seas?</w:t>
      </w:r>
      <w:r w:rsidRPr="00236728">
        <w:rPr>
          <w:sz w:val="20"/>
          <w:szCs w:val="20"/>
        </w:rPr>
        <w:br/>
        <w:t>A. Pre-cut fruits</w:t>
      </w:r>
      <w:r w:rsidRPr="00236728">
        <w:rPr>
          <w:sz w:val="20"/>
          <w:szCs w:val="20"/>
        </w:rPr>
        <w:br/>
        <w:t>B. Hand-held sandwiches</w:t>
      </w:r>
      <w:r w:rsidRPr="00236728">
        <w:rPr>
          <w:sz w:val="20"/>
          <w:szCs w:val="20"/>
        </w:rPr>
        <w:br/>
      </w:r>
      <w:r w:rsidRPr="00236728">
        <w:rPr>
          <w:sz w:val="20"/>
          <w:szCs w:val="20"/>
          <w:highlight w:val="yellow"/>
        </w:rPr>
        <w:t>C. Hot soup in open bowls</w:t>
      </w:r>
      <w:r w:rsidRPr="00236728">
        <w:rPr>
          <w:sz w:val="20"/>
          <w:szCs w:val="20"/>
        </w:rPr>
        <w:br/>
        <w:t>D. Baked casseroles</w:t>
      </w:r>
      <w:r w:rsidRPr="00236728">
        <w:rPr>
          <w:sz w:val="20"/>
          <w:szCs w:val="20"/>
        </w:rPr>
        <w:br/>
      </w:r>
    </w:p>
    <w:p w14:paraId="65421418" w14:textId="332EC0EA" w:rsidR="00714AB2" w:rsidRPr="00005A56" w:rsidRDefault="00236728" w:rsidP="00236728">
      <w:pPr>
        <w:pStyle w:val="NormalWeb"/>
        <w:rPr>
          <w:lang w:val="en-GB"/>
        </w:rPr>
      </w:pPr>
      <w:r w:rsidRPr="00236728">
        <w:rPr>
          <w:rStyle w:val="Strong"/>
          <w:sz w:val="20"/>
          <w:szCs w:val="20"/>
        </w:rPr>
        <w:t>10. What is a good practice when preparing meals in stormy conditions?</w:t>
      </w:r>
      <w:r w:rsidRPr="00236728">
        <w:rPr>
          <w:sz w:val="20"/>
          <w:szCs w:val="20"/>
        </w:rPr>
        <w:br/>
        <w:t>A. Cooking one large meal for the whole week</w:t>
      </w:r>
      <w:r w:rsidRPr="00236728">
        <w:rPr>
          <w:sz w:val="20"/>
          <w:szCs w:val="20"/>
        </w:rPr>
        <w:br/>
      </w:r>
      <w:r w:rsidRPr="00236728">
        <w:rPr>
          <w:sz w:val="20"/>
          <w:szCs w:val="20"/>
          <w:highlight w:val="yellow"/>
        </w:rPr>
        <w:t>B. Using gimballed stoves and non-slip cookware</w:t>
      </w:r>
      <w:r w:rsidRPr="00236728">
        <w:rPr>
          <w:sz w:val="20"/>
          <w:szCs w:val="20"/>
        </w:rPr>
        <w:br/>
        <w:t>C. Avoiding all cooking</w:t>
      </w:r>
      <w:r w:rsidRPr="00236728">
        <w:rPr>
          <w:sz w:val="20"/>
          <w:szCs w:val="20"/>
        </w:rPr>
        <w:br/>
        <w:t>D. Serving uncooked food only</w:t>
      </w:r>
      <w:r w:rsidRPr="00236728">
        <w:rPr>
          <w:sz w:val="20"/>
          <w:szCs w:val="20"/>
        </w:rPr>
        <w:br/>
      </w: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DEF77" w14:textId="77777777" w:rsidR="00EE47E7" w:rsidRDefault="00EE47E7" w:rsidP="000E602D">
      <w:r>
        <w:separator/>
      </w:r>
    </w:p>
  </w:endnote>
  <w:endnote w:type="continuationSeparator" w:id="0">
    <w:p w14:paraId="5E48C8BE" w14:textId="77777777" w:rsidR="00EE47E7" w:rsidRDefault="00EE47E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12B01" w14:textId="77777777" w:rsidR="00EE47E7" w:rsidRDefault="00EE47E7" w:rsidP="000E602D">
      <w:r>
        <w:separator/>
      </w:r>
    </w:p>
  </w:footnote>
  <w:footnote w:type="continuationSeparator" w:id="0">
    <w:p w14:paraId="69AE392B" w14:textId="77777777" w:rsidR="00EE47E7" w:rsidRDefault="00EE47E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36728"/>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7576C"/>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4563"/>
    <w:rsid w:val="009C50D7"/>
    <w:rsid w:val="009E7EF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956A7"/>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851FE"/>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26891"/>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E47E7"/>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751271681">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072434962">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419</Words>
  <Characters>2172</Characters>
  <Application>Microsoft Office Word</Application>
  <DocSecurity>0</DocSecurity>
  <Lines>12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15</cp:revision>
  <cp:lastPrinted>2025-01-24T14:36:00Z</cp:lastPrinted>
  <dcterms:created xsi:type="dcterms:W3CDTF">2025-07-01T14:25:00Z</dcterms:created>
  <dcterms:modified xsi:type="dcterms:W3CDTF">2025-07-2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